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25DC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bookmarkStart w:id="0" w:name="_GoBack"/>
      <w:bookmarkEnd w:id="0"/>
    </w:p>
    <w:p w14:paraId="12578011" w14:textId="77777777" w:rsidR="00281AE0" w:rsidRDefault="00281AE0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</w:p>
    <w:p w14:paraId="4C5DEA85" w14:textId="31A9AAD7" w:rsidR="00D564DF" w:rsidRPr="00150401" w:rsidRDefault="00D564DF" w:rsidP="00D564DF">
      <w:pPr>
        <w:tabs>
          <w:tab w:val="left" w:pos="470"/>
        </w:tabs>
        <w:spacing w:line="272" w:lineRule="auto"/>
        <w:jc w:val="right"/>
        <w:rPr>
          <w:rFonts w:eastAsia="Times New Roman"/>
          <w:sz w:val="24"/>
          <w:szCs w:val="24"/>
        </w:rPr>
      </w:pPr>
      <w:r w:rsidRPr="00150401">
        <w:rPr>
          <w:rFonts w:eastAsia="Times New Roman"/>
          <w:sz w:val="24"/>
          <w:szCs w:val="24"/>
        </w:rPr>
        <w:t xml:space="preserve">Załącznik </w:t>
      </w:r>
      <w:r w:rsidR="00467610">
        <w:rPr>
          <w:rFonts w:eastAsia="Times New Roman"/>
          <w:sz w:val="24"/>
          <w:szCs w:val="24"/>
        </w:rPr>
        <w:t xml:space="preserve">nr 7a </w:t>
      </w:r>
      <w:r w:rsidRPr="00150401">
        <w:rPr>
          <w:rFonts w:eastAsia="Times New Roman"/>
          <w:sz w:val="24"/>
          <w:szCs w:val="24"/>
        </w:rPr>
        <w:t xml:space="preserve">do ZR </w:t>
      </w:r>
      <w:r w:rsidR="004B5150" w:rsidRPr="004B5150">
        <w:rPr>
          <w:rFonts w:eastAsia="Times New Roman"/>
          <w:sz w:val="24"/>
          <w:szCs w:val="24"/>
        </w:rPr>
        <w:t>nr 164/2020 z dnia 30 września 2020 r.</w:t>
      </w:r>
    </w:p>
    <w:p w14:paraId="33CDD412" w14:textId="7A4D9133" w:rsidR="00CE0AA1" w:rsidRPr="00D564DF" w:rsidRDefault="00CE0AA1" w:rsidP="00CE0AA1"/>
    <w:p w14:paraId="0CC8497E" w14:textId="7AB812E7" w:rsidR="00CE0AA1" w:rsidRPr="00D564DF" w:rsidRDefault="00CE0AA1" w:rsidP="00CE0AA1"/>
    <w:p w14:paraId="6F7C7756" w14:textId="77777777" w:rsidR="00CE0AA1" w:rsidRPr="005A4ED7" w:rsidRDefault="00CE0AA1" w:rsidP="005F6FE0">
      <w:pPr>
        <w:jc w:val="center"/>
        <w:rPr>
          <w:b/>
          <w:sz w:val="24"/>
          <w:szCs w:val="24"/>
          <w:lang w:val="en-GB"/>
        </w:rPr>
      </w:pPr>
      <w:r w:rsidRPr="005A4ED7">
        <w:rPr>
          <w:b/>
          <w:sz w:val="24"/>
          <w:szCs w:val="24"/>
          <w:lang w:val="en-GB"/>
        </w:rPr>
        <w:t>DECLARATION</w:t>
      </w:r>
    </w:p>
    <w:p w14:paraId="2CE4EC08" w14:textId="77777777" w:rsidR="00CE0AA1" w:rsidRPr="005A4ED7" w:rsidRDefault="00CE0AA1" w:rsidP="005F6FE0">
      <w:pPr>
        <w:jc w:val="both"/>
        <w:rPr>
          <w:sz w:val="24"/>
          <w:szCs w:val="24"/>
          <w:lang w:val="en-GB"/>
        </w:rPr>
      </w:pPr>
    </w:p>
    <w:p w14:paraId="14FB0B1E" w14:textId="05AF3084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Regarding arrival at the Wrocław University of Economics and Business in the period from ……………… to ………………</w:t>
      </w:r>
    </w:p>
    <w:p w14:paraId="56A6EB5E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7DE62E86" w14:textId="653FAB9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, the undersigned,</w:t>
      </w:r>
    </w:p>
    <w:p w14:paraId="0293C67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Name and Surname ……………………………………</w:t>
      </w:r>
    </w:p>
    <w:p w14:paraId="7A317967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Country …………………………………………………..</w:t>
      </w:r>
    </w:p>
    <w:p w14:paraId="570B4AC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nstitution…………..……………………………………..</w:t>
      </w:r>
    </w:p>
    <w:p w14:paraId="0BB88075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</w:p>
    <w:p w14:paraId="67405D20" w14:textId="5CA0465F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hereby declare that:</w:t>
      </w:r>
    </w:p>
    <w:p w14:paraId="2B41949B" w14:textId="77777777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1) In the last 14 days I have had no symptoms such as fever, cough, shortness of breath, breathing problems or any other symptoms related to the suspicion of COVID-19 infection and I have had no conscious contact with an infected person;</w:t>
      </w:r>
    </w:p>
    <w:p w14:paraId="0DEEBB14" w14:textId="2B920A59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2) I am aware of the risks of the coronavirus epidemic and declare that I will not make any claims against the Wrocław University of Economics and Business resulting from the possible deterioration of my health (e.g. due to the COVID-19) nor apply for any compensation payment or provision of transport from Poland to my home country;</w:t>
      </w:r>
    </w:p>
    <w:p w14:paraId="1A8BADA8" w14:textId="1D0BE81E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3) I have read and undertake to respect the regulations and sanitary conditions, including prevention and combating of the virus causing COVID-19 in force in Poland, as well as the requirements and guidelines in this regard set by the Wrocław University of Economics and Business;</w:t>
      </w:r>
    </w:p>
    <w:p w14:paraId="7B91D321" w14:textId="35868BD5" w:rsidR="00CE0AA1" w:rsidRPr="005F6FE0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4) In the case of possible symptoms of COVID-19 such as fever cough, shortness of breath, breathing problems and other symptoms related to the suspicion of COVID-19 infection, I undertake to immediately notify of this fact by phone or e-mail the receiving unit at the Wrocław University of Economics and Business and to immediately report to the nearest epidemiological and sanitary station.</w:t>
      </w:r>
    </w:p>
    <w:p w14:paraId="245D95AC" w14:textId="01F5BBCC" w:rsidR="00CE0AA1" w:rsidRDefault="00CE0AA1" w:rsidP="00783F66">
      <w:pPr>
        <w:spacing w:line="276" w:lineRule="auto"/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I declare under the penalty of perjury according to the Article 233 § 1 of Law of the 6 June 1997 Poland’s Penal Code (Journal of Laws of the Republic of Poland of 2020, item 1444, as amended) that the data I have provided is true.</w:t>
      </w:r>
    </w:p>
    <w:p w14:paraId="4B3235A2" w14:textId="60406E5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22D6761F" w14:textId="187E4DAB" w:rsidR="005F6FE0" w:rsidRDefault="005F6FE0" w:rsidP="005F6FE0">
      <w:pPr>
        <w:jc w:val="both"/>
        <w:rPr>
          <w:sz w:val="24"/>
          <w:szCs w:val="24"/>
          <w:lang w:val="en-GB"/>
        </w:rPr>
      </w:pPr>
    </w:p>
    <w:p w14:paraId="40765AC2" w14:textId="77777777" w:rsidR="005F6FE0" w:rsidRPr="005F6FE0" w:rsidRDefault="005F6FE0" w:rsidP="005F6FE0">
      <w:pPr>
        <w:jc w:val="both"/>
        <w:rPr>
          <w:sz w:val="24"/>
          <w:szCs w:val="24"/>
          <w:lang w:val="en-GB"/>
        </w:rPr>
      </w:pPr>
    </w:p>
    <w:p w14:paraId="3543A48D" w14:textId="46E13829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>……………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Pr="005F6FE0">
        <w:rPr>
          <w:sz w:val="24"/>
          <w:szCs w:val="24"/>
          <w:lang w:val="en-GB"/>
        </w:rPr>
        <w:t>…………………… …………………………………</w:t>
      </w:r>
    </w:p>
    <w:p w14:paraId="53A81071" w14:textId="50D3C302" w:rsidR="00CE0AA1" w:rsidRPr="005F6FE0" w:rsidRDefault="00CE0AA1" w:rsidP="005F6FE0">
      <w:pPr>
        <w:jc w:val="both"/>
        <w:rPr>
          <w:sz w:val="24"/>
          <w:szCs w:val="24"/>
          <w:lang w:val="en-GB"/>
        </w:rPr>
      </w:pPr>
      <w:r w:rsidRPr="005F6FE0">
        <w:rPr>
          <w:sz w:val="24"/>
          <w:szCs w:val="24"/>
          <w:lang w:val="en-GB"/>
        </w:rPr>
        <w:t xml:space="preserve">(date) </w:t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D564DF" w:rsidRPr="005F6FE0">
        <w:rPr>
          <w:sz w:val="24"/>
          <w:szCs w:val="24"/>
          <w:lang w:val="en-GB"/>
        </w:rPr>
        <w:tab/>
      </w:r>
      <w:r w:rsidR="005F6FE0">
        <w:rPr>
          <w:sz w:val="24"/>
          <w:szCs w:val="24"/>
          <w:lang w:val="en-GB"/>
        </w:rPr>
        <w:t xml:space="preserve">        </w:t>
      </w:r>
      <w:r w:rsidRPr="005F6FE0">
        <w:rPr>
          <w:sz w:val="24"/>
          <w:szCs w:val="24"/>
          <w:lang w:val="en-GB"/>
        </w:rPr>
        <w:t>(legible signature)</w:t>
      </w:r>
    </w:p>
    <w:sectPr w:rsidR="00CE0AA1" w:rsidRPr="005F6FE0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23A03"/>
    <w:rsid w:val="000377CA"/>
    <w:rsid w:val="00047A70"/>
    <w:rsid w:val="00053DF9"/>
    <w:rsid w:val="00063FD1"/>
    <w:rsid w:val="000A436A"/>
    <w:rsid w:val="000B2CF8"/>
    <w:rsid w:val="000B40B1"/>
    <w:rsid w:val="000D2618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C68A8"/>
    <w:rsid w:val="00CD322A"/>
    <w:rsid w:val="00CE0AA1"/>
    <w:rsid w:val="00D45019"/>
    <w:rsid w:val="00D5070A"/>
    <w:rsid w:val="00D564DF"/>
    <w:rsid w:val="00D849D4"/>
    <w:rsid w:val="00D92B9A"/>
    <w:rsid w:val="00D94648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FD5EC4-AABA-4521-8E41-495D1EAD1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8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ojciech Wachowicz</cp:lastModifiedBy>
  <cp:revision>2</cp:revision>
  <cp:lastPrinted>2020-09-25T15:33:00Z</cp:lastPrinted>
  <dcterms:created xsi:type="dcterms:W3CDTF">2020-10-20T10:53:00Z</dcterms:created>
  <dcterms:modified xsi:type="dcterms:W3CDTF">2020-10-2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